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B039" w14:textId="112250CA" w:rsidR="00867D7C" w:rsidRDefault="002B6D48" w:rsidP="00F324CC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  <w:r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  <w:t>Managing Files, Getting Helps</w:t>
      </w:r>
      <w:r w:rsidR="00F324CC" w:rsidRPr="001566C2"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  <w:t>:</w:t>
      </w:r>
    </w:p>
    <w:p w14:paraId="7C5624D5" w14:textId="2F453B08" w:rsidR="001326F0" w:rsidRDefault="004B2038" w:rsidP="004B2038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  <w:r>
        <w:rPr>
          <w:rFonts w:ascii="Century Schoolbook" w:hAnsi="Century Schoolbook"/>
          <w:b/>
          <w:bCs/>
          <w:noProof/>
          <w:color w:val="FF0000"/>
          <w:sz w:val="24"/>
          <w:szCs w:val="24"/>
          <w:lang w:val="en-US"/>
        </w:rPr>
        <w:drawing>
          <wp:inline distT="0" distB="0" distL="0" distR="0" wp14:anchorId="61C25E52" wp14:editId="115238F9">
            <wp:extent cx="523875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6669E" w14:textId="77777777" w:rsidR="002B6D48" w:rsidRPr="001566C2" w:rsidRDefault="002B6D48" w:rsidP="004B2038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</w:p>
    <w:p w14:paraId="1BA3D00E" w14:textId="413CFAD9" w:rsidR="000C1EFF" w:rsidRPr="00AA0790" w:rsidRDefault="001326F0" w:rsidP="00AA079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Century Schoolbook" w:hAnsi="Century Schoolbook" w:cs="Helvetica"/>
          <w:sz w:val="21"/>
          <w:szCs w:val="21"/>
        </w:rPr>
      </w:pPr>
      <w:proofErr w:type="spellStart"/>
      <w:r w:rsidRPr="001566C2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>sudo</w:t>
      </w:r>
      <w:proofErr w:type="spellEnd"/>
      <w:r w:rsidRPr="001566C2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 xml:space="preserve"> apt update &amp;&amp; </w:t>
      </w:r>
      <w:proofErr w:type="spellStart"/>
      <w:r w:rsidRPr="001566C2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>sudo</w:t>
      </w:r>
      <w:proofErr w:type="spellEnd"/>
      <w:r w:rsidRPr="001566C2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 xml:space="preserve"> apt upgrade -y:</w:t>
      </w:r>
      <w:r w:rsidRPr="001566C2">
        <w:rPr>
          <w:rFonts w:ascii="Century Schoolbook" w:hAnsi="Century Schoolbook" w:cs="Helvetica"/>
          <w:sz w:val="21"/>
          <w:szCs w:val="21"/>
          <w:shd w:val="clear" w:color="auto" w:fill="FFFFFF"/>
        </w:rPr>
        <w:t xml:space="preserve"> Update computer at one line</w:t>
      </w:r>
    </w:p>
    <w:p w14:paraId="18A43441" w14:textId="79555998" w:rsidR="00E06BDC" w:rsidRPr="001566C2" w:rsidRDefault="00E06BDC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b/>
          <w:bCs/>
          <w:sz w:val="24"/>
          <w:szCs w:val="24"/>
          <w:lang w:val="en-US"/>
        </w:rPr>
      </w:pPr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hostname -I: </w:t>
      </w:r>
      <w:r w:rsidRPr="001566C2">
        <w:rPr>
          <w:rFonts w:ascii="Century Schoolbook" w:hAnsi="Century Schoolbook"/>
          <w:sz w:val="24"/>
          <w:szCs w:val="24"/>
          <w:lang w:val="en-US"/>
        </w:rPr>
        <w:t>Return IP address</w:t>
      </w:r>
    </w:p>
    <w:p w14:paraId="5A5B18C0" w14:textId="7DF987C7" w:rsidR="001A3508" w:rsidRPr="001566C2" w:rsidRDefault="001A3508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sudo</w:t>
      </w:r>
      <w:proofErr w:type="spellEnd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 !!: </w:t>
      </w:r>
      <w:r w:rsidRPr="001566C2">
        <w:rPr>
          <w:rFonts w:ascii="Century Schoolbook" w:hAnsi="Century Schoolbook"/>
          <w:sz w:val="24"/>
          <w:szCs w:val="24"/>
          <w:lang w:val="en-US"/>
        </w:rPr>
        <w:t xml:space="preserve">Last command will execute by </w:t>
      </w:r>
      <w:proofErr w:type="spellStart"/>
      <w:r w:rsidRPr="001566C2">
        <w:rPr>
          <w:rFonts w:ascii="Century Schoolbook" w:hAnsi="Century Schoolbook"/>
          <w:sz w:val="24"/>
          <w:szCs w:val="24"/>
          <w:lang w:val="en-US"/>
        </w:rPr>
        <w:t>sudo</w:t>
      </w:r>
      <w:proofErr w:type="spellEnd"/>
    </w:p>
    <w:p w14:paraId="68DAE656" w14:textId="1C9DABEE" w:rsidR="009812F3" w:rsidRPr="001566C2" w:rsidRDefault="009812F3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sz w:val="24"/>
          <w:szCs w:val="24"/>
          <w:lang w:val="en-US"/>
        </w:rPr>
      </w:pPr>
      <w:proofErr w:type="gramStart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exit(</w:t>
      </w:r>
      <w:proofErr w:type="gramEnd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):</w:t>
      </w:r>
      <w:r w:rsidRPr="001566C2">
        <w:rPr>
          <w:rFonts w:ascii="Century Schoolbook" w:hAnsi="Century Schoolbook"/>
          <w:sz w:val="24"/>
          <w:szCs w:val="24"/>
          <w:lang w:val="en-US"/>
        </w:rPr>
        <w:t xml:space="preserve"> To left python shell in mac</w:t>
      </w:r>
    </w:p>
    <w:p w14:paraId="0D98A1AC" w14:textId="386FF9E2" w:rsidR="00380342" w:rsidRPr="001566C2" w:rsidRDefault="00380342" w:rsidP="00380342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Tab: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Automatic completion of command, file name</w:t>
      </w:r>
    </w:p>
    <w:p w14:paraId="0629061B" w14:textId="08B1515B" w:rsidR="00380342" w:rsidRPr="001566C2" w:rsidRDefault="00F47DBB" w:rsidP="00A466DF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Sequential commands (separate with”;”):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1;</w:t>
      </w:r>
      <w:r w:rsidR="00A3729C"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2;</w:t>
      </w:r>
      <w:r w:rsidR="00A3729C"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3</w:t>
      </w:r>
    </w:p>
    <w:p w14:paraId="76BF6F11" w14:textId="77777777" w:rsidR="00F47DBB" w:rsidRPr="001566C2" w:rsidRDefault="00F47DBB" w:rsidP="00F47DBB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ping </w:t>
      </w:r>
      <w:hyperlink r:id="rId6" w:history="1">
        <w:r w:rsidRPr="001566C2">
          <w:rPr>
            <w:rStyle w:val="Hyperlink"/>
            <w:rFonts w:ascii="Century Schoolbook" w:hAnsi="Century Schoolbook" w:cstheme="minorHAnsi"/>
            <w:b/>
            <w:bCs/>
            <w:color w:val="auto"/>
            <w:sz w:val="24"/>
            <w:szCs w:val="24"/>
            <w:lang w:val="en-US"/>
          </w:rPr>
          <w:t>www.clarusway.com</w:t>
        </w:r>
      </w:hyperlink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: </w:t>
      </w:r>
      <w:r w:rsidRPr="001566C2">
        <w:rPr>
          <w:rFonts w:ascii="Century Schoolbook" w:hAnsi="Century Schoolbook"/>
          <w:sz w:val="27"/>
          <w:szCs w:val="27"/>
          <w:shd w:val="clear" w:color="auto" w:fill="FFFFFF"/>
        </w:rPr>
        <w:t> </w:t>
      </w:r>
      <w:r w:rsidRPr="001566C2">
        <w:rPr>
          <w:rFonts w:ascii="Century Schoolbook" w:hAnsi="Century Schoolbook" w:cstheme="minorHAnsi"/>
          <w:sz w:val="24"/>
          <w:szCs w:val="24"/>
          <w:shd w:val="clear" w:color="auto" w:fill="FFFFFF"/>
        </w:rPr>
        <w:t>Troubleshooting, testing, and diagnosing network connectivity issues.</w:t>
      </w:r>
    </w:p>
    <w:p w14:paraId="08210B69" w14:textId="067F1FB3" w:rsidR="00F47DBB" w:rsidRPr="001566C2" w:rsidRDefault="00F47DBB" w:rsidP="00F47DBB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ssh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username@host_ip</w:t>
      </w:r>
      <w:proofErr w:type="spell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>:  To use computer of others</w:t>
      </w:r>
    </w:p>
    <w:p w14:paraId="55EFBE0A" w14:textId="5E8916A6" w:rsidR="001355EF" w:rsidRPr="001566C2" w:rsidRDefault="00A3729C" w:rsidP="001355EF">
      <w:p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sz w:val="24"/>
          <w:szCs w:val="24"/>
          <w:lang w:val="en-US"/>
        </w:rPr>
        <w:t>***************************************************************************</w:t>
      </w:r>
    </w:p>
    <w:p w14:paraId="64442E90" w14:textId="53558C20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man: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D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isplays the manual page from system's documentation</w:t>
      </w:r>
    </w:p>
    <w:p w14:paraId="03C7ED30" w14:textId="7A90B436" w:rsidR="00C035CD" w:rsidRPr="001566C2" w:rsidRDefault="00C035CD" w:rsidP="00C035CD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Previous and Next page press 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‘p’ and ‘n’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and press 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‘q’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to exit</w:t>
      </w:r>
    </w:p>
    <w:p w14:paraId="1C5E8809" w14:textId="2FA90D16" w:rsidR="001355EF" w:rsidRPr="001566C2" w:rsidRDefault="001355EF" w:rsidP="001355EF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hAnsi="Century Schoolbook"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1566C2">
        <w:rPr>
          <w:rFonts w:ascii="Century Schoolbook" w:hAnsi="Century Schoolbook" w:cstheme="minorHAnsi"/>
          <w:color w:val="212529"/>
          <w:sz w:val="24"/>
          <w:szCs w:val="24"/>
          <w:shd w:val="clear" w:color="auto" w:fill="FFFFFF"/>
        </w:rPr>
        <w:t>:  Which gives a short explanation about how to use the command and a list of available options. </w:t>
      </w:r>
    </w:p>
    <w:p w14:paraId="3499353C" w14:textId="1CF2B858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b/>
          <w:bCs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whatis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: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D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isplays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brief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information about a command</w:t>
      </w:r>
    </w:p>
    <w:p w14:paraId="0838FCD9" w14:textId="77777777" w:rsidR="001326F0" w:rsidRPr="001566C2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14E2CF8F" w14:textId="0D48B95F" w:rsidR="00C035CD" w:rsidRPr="001566C2" w:rsidRDefault="001326F0" w:rsidP="001326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theme="minorHAnsi"/>
          <w:color w:val="FF0000"/>
          <w:sz w:val="24"/>
          <w:szCs w:val="24"/>
          <w:lang w:eastAsia="en-GB"/>
        </w:rPr>
        <w:t>Ex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: apropos ls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sym w:font="Wingdings" w:char="F0E0"/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give information all command </w:t>
      </w:r>
      <w:proofErr w:type="gramStart"/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include</w:t>
      </w:r>
      <w:proofErr w:type="gramEnd"/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 ls</w:t>
      </w:r>
    </w:p>
    <w:p w14:paraId="70D4239F" w14:textId="6C8220FC" w:rsidR="005A3219" w:rsidRPr="002B6D48" w:rsidRDefault="005A3219" w:rsidP="005A3219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/>
          <w:b/>
          <w:bCs/>
          <w:color w:val="4A1E1E"/>
          <w:sz w:val="24"/>
          <w:szCs w:val="24"/>
          <w:shd w:val="clear" w:color="auto" w:fill="FFFFFF"/>
        </w:rPr>
        <w:t>concatenate</w:t>
      </w:r>
      <w:r w:rsidRPr="001566C2">
        <w:rPr>
          <w:rFonts w:ascii="Century Schoolbook" w:hAnsi="Century Schoolbook"/>
          <w:color w:val="4A1E1E"/>
          <w:sz w:val="24"/>
          <w:szCs w:val="24"/>
          <w:shd w:val="clear" w:color="auto" w:fill="FFFFFF"/>
        </w:rPr>
        <w:t>: One of the basic uses of cat is to concatenate files into a bigger (or complete) file.</w:t>
      </w:r>
    </w:p>
    <w:p w14:paraId="573847F3" w14:textId="252D1E67" w:rsidR="002B6D48" w:rsidRDefault="002B6D48" w:rsidP="002B6D48">
      <w:pPr>
        <w:pStyle w:val="ListParagraph"/>
        <w:rPr>
          <w:rFonts w:ascii="Century Schoolbook" w:hAnsi="Century Schoolbook"/>
          <w:b/>
          <w:bCs/>
          <w:color w:val="4A1E1E"/>
          <w:sz w:val="24"/>
          <w:szCs w:val="24"/>
          <w:shd w:val="clear" w:color="auto" w:fill="FFFFFF"/>
        </w:rPr>
      </w:pPr>
    </w:p>
    <w:p w14:paraId="4EF42930" w14:textId="77777777" w:rsidR="002B6D48" w:rsidRPr="002B6D48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11957F67" w14:textId="77777777" w:rsidR="002B6D48" w:rsidRPr="002B6D48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390F7C44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color w:val="FF0000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color w:val="FF0000"/>
          <w:sz w:val="24"/>
          <w:szCs w:val="24"/>
          <w:lang w:val="en-US"/>
        </w:rPr>
        <w:lastRenderedPageBreak/>
        <w:t>Find:</w:t>
      </w:r>
    </w:p>
    <w:p w14:paraId="221F1319" w14:textId="77777777" w:rsidR="002B6D48" w:rsidRPr="001566C2" w:rsidRDefault="002B6D48" w:rsidP="002B6D48">
      <w:pPr>
        <w:pStyle w:val="ListParagraph"/>
        <w:numPr>
          <w:ilvl w:val="0"/>
          <w:numId w:val="1"/>
        </w:num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Times New Roman"/>
          <w:b/>
          <w:bCs/>
          <w:sz w:val="24"/>
          <w:szCs w:val="24"/>
          <w:lang w:eastAsia="en-GB"/>
        </w:rPr>
        <w:t>find:</w:t>
      </w:r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 xml:space="preserve"> is an command for searching file(s) and folder(s) using filters such as </w:t>
      </w:r>
      <w:proofErr w:type="gramStart"/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>size ,</w:t>
      </w:r>
      <w:proofErr w:type="gramEnd"/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 xml:space="preserve"> access time , modification time.</w:t>
      </w:r>
    </w:p>
    <w:p w14:paraId="1D2C6A1F" w14:textId="77777777" w:rsidR="002B6D48" w:rsidRPr="001566C2" w:rsidRDefault="002B6D48" w:rsidP="002B6D48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proofErr w:type="gram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find .</w:t>
      </w:r>
      <w:proofErr w:type="gram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: current directory</w:t>
      </w:r>
    </w:p>
    <w:p w14:paraId="4BEFD80A" w14:textId="77777777" w:rsidR="002B6D48" w:rsidRPr="001566C2" w:rsidRDefault="002B6D48" w:rsidP="002B6D48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find /home -name fil\*: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 (-</w:t>
      </w:r>
      <w:proofErr w:type="spellStart"/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i</w:t>
      </w:r>
      <w:proofErr w:type="spellEnd"/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 name: case insensitive for files)</w:t>
      </w:r>
    </w:p>
    <w:p w14:paraId="4B3FDAFD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6BC0F034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63CBE1FD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  <w:t xml:space="preserve">     Quoting:</w:t>
      </w:r>
    </w:p>
    <w:p w14:paraId="1FA9A4B8" w14:textId="77777777" w:rsidR="002B6D48" w:rsidRPr="001566C2" w:rsidRDefault="002B6D48" w:rsidP="002B6D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</w:p>
    <w:p w14:paraId="4A20D958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Quoting is used to disable special treatment of certain characters.</w:t>
      </w:r>
    </w:p>
    <w:p w14:paraId="693EEF24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The double quote protects everything enclosed except $,’,</w:t>
      </w:r>
      <w:proofErr w:type="gramStart"/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”,\</w:t>
      </w:r>
      <w:proofErr w:type="gramEnd"/>
    </w:p>
    <w:p w14:paraId="2E6920AE" w14:textId="77777777" w:rsidR="002B6D48" w:rsidRPr="001566C2" w:rsidRDefault="002B6D4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 xml:space="preserve">The single quote protects </w:t>
      </w:r>
      <w:proofErr w:type="spellStart"/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everthing</w:t>
      </w:r>
      <w:proofErr w:type="spellEnd"/>
    </w:p>
    <w:p w14:paraId="12177C92" w14:textId="77777777" w:rsidR="002B6D48" w:rsidRPr="001566C2" w:rsidRDefault="002B6D48" w:rsidP="002B6D48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  <w:t xml:space="preserve">echo “$SHELL”: </w:t>
      </w: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/bin/bash</w:t>
      </w:r>
    </w:p>
    <w:p w14:paraId="2A1299D9" w14:textId="77777777" w:rsidR="002B6D48" w:rsidRPr="001566C2" w:rsidRDefault="002B6D48" w:rsidP="002B6D48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  <w:t xml:space="preserve">echo ‘$SHELL’: </w:t>
      </w: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$SHELL</w:t>
      </w:r>
    </w:p>
    <w:p w14:paraId="26A4E523" w14:textId="77777777" w:rsidR="002B6D48" w:rsidRPr="001566C2" w:rsidRDefault="002B6D48" w:rsidP="002B6D48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</w:pPr>
    </w:p>
    <w:p w14:paraId="1EF7383F" w14:textId="77777777" w:rsidR="002B6D48" w:rsidRPr="001566C2" w:rsidRDefault="002B6D48" w:rsidP="002B6D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</w:p>
    <w:p w14:paraId="0D359C23" w14:textId="77777777" w:rsidR="002B6D48" w:rsidRPr="001566C2" w:rsidRDefault="002B6D48" w:rsidP="002B6D4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  <w:t>Grep:</w:t>
      </w:r>
    </w:p>
    <w:p w14:paraId="5CB3969F" w14:textId="77777777" w:rsidR="002B6D48" w:rsidRPr="001566C2" w:rsidRDefault="002B6D48" w:rsidP="002B6D48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>grep 'word' filename: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70A63C88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i</w:t>
      </w:r>
      <w:proofErr w:type="spell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ab/>
        <w:t>Returns the results for case insensitive strings</w:t>
      </w:r>
    </w:p>
    <w:p w14:paraId="346D2764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n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matching strings along with their line number</w:t>
      </w:r>
    </w:p>
    <w:p w14:paraId="5A8CF614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v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result of lines not matching the search string</w:t>
      </w:r>
    </w:p>
    <w:p w14:paraId="6CC9336E" w14:textId="77777777" w:rsidR="002B6D48" w:rsidRPr="001566C2" w:rsidRDefault="002B6D48" w:rsidP="002B6D4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c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number of lines in which the results matched the search string</w:t>
      </w:r>
    </w:p>
    <w:p w14:paraId="392831A6" w14:textId="77777777" w:rsidR="00FF18A8" w:rsidRPr="002B6D48" w:rsidRDefault="00FF18A8" w:rsidP="002B6D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</w:p>
    <w:p w14:paraId="33EA93D1" w14:textId="77777777" w:rsidR="00491CE8" w:rsidRPr="001566C2" w:rsidRDefault="00491CE8" w:rsidP="00491CE8">
      <w:pPr>
        <w:pStyle w:val="ListParagraph"/>
        <w:numPr>
          <w:ilvl w:val="0"/>
          <w:numId w:val="5"/>
        </w:numPr>
        <w:rPr>
          <w:rFonts w:ascii="Century Schoolbook" w:hAnsi="Century Schoolbook" w:cstheme="minorHAnsi"/>
          <w:b/>
          <w:bCs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EC2 instances futures can be change (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color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, name):</w:t>
      </w:r>
    </w:p>
    <w:p w14:paraId="49357697" w14:textId="77777777" w:rsidR="00491CE8" w:rsidRPr="001566C2" w:rsidRDefault="00491CE8" w:rsidP="004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1m</w:t>
      </w:r>
      <w:proofErr w:type="gramStart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\]\</w:t>
      </w:r>
      <w:proofErr w:type="spellStart"/>
      <w:proofErr w:type="gramEnd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u@my-linux</w:t>
      </w:r>
      <w:proofErr w:type="spellEnd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 xml:space="preserve"> \[\033[1;37m\]\W: \$ "</w:t>
      </w:r>
      <w:r w:rsidRPr="001566C2">
        <w:rPr>
          <w:rFonts w:ascii="Century Schoolbook" w:hAnsi="Century Schoolbook" w:cs="Arial"/>
          <w:color w:val="1D1C1D"/>
          <w:sz w:val="23"/>
          <w:szCs w:val="23"/>
        </w:rPr>
        <w:br/>
      </w: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2m\]\</w:t>
      </w:r>
      <w:proofErr w:type="spellStart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u@my-ubuntu</w:t>
      </w:r>
      <w:proofErr w:type="spellEnd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 xml:space="preserve"> \[\033[1;37m\]\W: \$ "</w:t>
      </w:r>
    </w:p>
    <w:p w14:paraId="23136B81" w14:textId="77777777" w:rsidR="00491CE8" w:rsidRPr="001566C2" w:rsidRDefault="00491CE8" w:rsidP="00491CE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0E578ABF" w14:textId="77777777" w:rsidR="00491CE8" w:rsidRPr="001566C2" w:rsidRDefault="00491CE8" w:rsidP="008921D2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47024572" w14:textId="3D2EF038" w:rsidR="00380342" w:rsidRPr="001566C2" w:rsidRDefault="00380342" w:rsidP="00A27411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54F4B8F7" w14:textId="4B68ADDA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09E26109" w14:textId="4CB14BC5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48B49291" w14:textId="5267A1E3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6CBA59CE" w14:textId="44141398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51408D74" w14:textId="347F6FD0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17F13BC8" w14:textId="1C8F2A7F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3B5DFE83" w14:textId="1FF9C028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4B4D8CD5" w14:textId="77777777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204DE064" w14:textId="77777777" w:rsidR="00113AD7" w:rsidRPr="001566C2" w:rsidRDefault="00113AD7" w:rsidP="00113AD7">
      <w:pPr>
        <w:pStyle w:val="ListParagraph"/>
        <w:rPr>
          <w:rFonts w:ascii="Century Schoolbook" w:hAnsi="Century Schoolbook" w:cstheme="minorHAnsi"/>
          <w:b/>
          <w:bCs/>
          <w:sz w:val="24"/>
          <w:szCs w:val="24"/>
        </w:rPr>
      </w:pPr>
    </w:p>
    <w:p w14:paraId="380A1766" w14:textId="06CD7CCD" w:rsidR="00F47DBB" w:rsidRPr="001566C2" w:rsidRDefault="00F47DBB" w:rsidP="00F47DBB">
      <w:pPr>
        <w:rPr>
          <w:rFonts w:ascii="Century Schoolbook" w:hAnsi="Century Schoolbook" w:cstheme="minorHAnsi"/>
          <w:sz w:val="24"/>
          <w:szCs w:val="24"/>
        </w:rPr>
      </w:pPr>
    </w:p>
    <w:p w14:paraId="14396C1D" w14:textId="79F54B61" w:rsidR="00DB21C5" w:rsidRPr="001566C2" w:rsidRDefault="00DB21C5" w:rsidP="00F47DBB">
      <w:pPr>
        <w:rPr>
          <w:rFonts w:ascii="Century Schoolbook" w:hAnsi="Century Schoolbook" w:cstheme="minorHAnsi"/>
          <w:sz w:val="24"/>
          <w:szCs w:val="24"/>
        </w:rPr>
      </w:pPr>
    </w:p>
    <w:p w14:paraId="1F7B2DDF" w14:textId="539B7444" w:rsidR="00F47DBB" w:rsidRPr="001566C2" w:rsidRDefault="00F47DBB" w:rsidP="00F47DBB">
      <w:pPr>
        <w:rPr>
          <w:rFonts w:ascii="Century Schoolbook" w:hAnsi="Century Schoolbook" w:cstheme="minorHAnsi"/>
          <w:sz w:val="24"/>
          <w:szCs w:val="24"/>
        </w:rPr>
      </w:pPr>
    </w:p>
    <w:sectPr w:rsidR="00F47DBB" w:rsidRPr="001566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597E"/>
    <w:multiLevelType w:val="hybridMultilevel"/>
    <w:tmpl w:val="2398E32A"/>
    <w:lvl w:ilvl="0" w:tplc="F5267CCC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F4F02"/>
    <w:multiLevelType w:val="hybridMultilevel"/>
    <w:tmpl w:val="8F5E717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AA20B1"/>
    <w:multiLevelType w:val="hybridMultilevel"/>
    <w:tmpl w:val="1C00AE9A"/>
    <w:lvl w:ilvl="0" w:tplc="F3E4176E">
      <w:numFmt w:val="bullet"/>
      <w:lvlText w:val=""/>
      <w:lvlJc w:val="left"/>
      <w:pPr>
        <w:ind w:left="108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933018"/>
    <w:multiLevelType w:val="hybridMultilevel"/>
    <w:tmpl w:val="36B076B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B6BD4"/>
    <w:multiLevelType w:val="hybridMultilevel"/>
    <w:tmpl w:val="EEE8C32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2763B"/>
    <w:multiLevelType w:val="hybridMultilevel"/>
    <w:tmpl w:val="0546BB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22C82"/>
    <w:multiLevelType w:val="hybridMultilevel"/>
    <w:tmpl w:val="5476C1C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AF1571"/>
    <w:multiLevelType w:val="hybridMultilevel"/>
    <w:tmpl w:val="7F7632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A1D9B"/>
    <w:multiLevelType w:val="hybridMultilevel"/>
    <w:tmpl w:val="DB4A66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86286"/>
    <w:multiLevelType w:val="hybridMultilevel"/>
    <w:tmpl w:val="146CC6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7302"/>
    <w:multiLevelType w:val="hybridMultilevel"/>
    <w:tmpl w:val="B91624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57FCD"/>
    <w:multiLevelType w:val="hybridMultilevel"/>
    <w:tmpl w:val="5CDCD4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F128F1"/>
    <w:multiLevelType w:val="hybridMultilevel"/>
    <w:tmpl w:val="E06C4B6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7"/>
  </w:num>
  <w:num w:numId="5">
    <w:abstractNumId w:val="5"/>
  </w:num>
  <w:num w:numId="6">
    <w:abstractNumId w:val="9"/>
  </w:num>
  <w:num w:numId="7">
    <w:abstractNumId w:val="6"/>
  </w:num>
  <w:num w:numId="8">
    <w:abstractNumId w:val="14"/>
  </w:num>
  <w:num w:numId="9">
    <w:abstractNumId w:val="0"/>
  </w:num>
  <w:num w:numId="10">
    <w:abstractNumId w:val="2"/>
  </w:num>
  <w:num w:numId="11">
    <w:abstractNumId w:val="8"/>
  </w:num>
  <w:num w:numId="12">
    <w:abstractNumId w:val="13"/>
  </w:num>
  <w:num w:numId="13">
    <w:abstractNumId w:val="1"/>
  </w:num>
  <w:num w:numId="14">
    <w:abstractNumId w:val="12"/>
  </w:num>
  <w:num w:numId="15">
    <w:abstractNumId w:val="1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NKkFABHmq/4tAAAA"/>
  </w:docVars>
  <w:rsids>
    <w:rsidRoot w:val="006720FA"/>
    <w:rsid w:val="00025201"/>
    <w:rsid w:val="00042167"/>
    <w:rsid w:val="000637F3"/>
    <w:rsid w:val="000A059D"/>
    <w:rsid w:val="000C156A"/>
    <w:rsid w:val="000C1EFF"/>
    <w:rsid w:val="000C706E"/>
    <w:rsid w:val="000C7639"/>
    <w:rsid w:val="000D58E4"/>
    <w:rsid w:val="00103AC1"/>
    <w:rsid w:val="0011398E"/>
    <w:rsid w:val="00113AD7"/>
    <w:rsid w:val="00130860"/>
    <w:rsid w:val="001326F0"/>
    <w:rsid w:val="00134536"/>
    <w:rsid w:val="001355EF"/>
    <w:rsid w:val="001566C2"/>
    <w:rsid w:val="001648F3"/>
    <w:rsid w:val="001A3508"/>
    <w:rsid w:val="001E3E02"/>
    <w:rsid w:val="00201A4D"/>
    <w:rsid w:val="002B6D48"/>
    <w:rsid w:val="00301742"/>
    <w:rsid w:val="00341FBB"/>
    <w:rsid w:val="00380342"/>
    <w:rsid w:val="00386C85"/>
    <w:rsid w:val="003A2B89"/>
    <w:rsid w:val="003B2E40"/>
    <w:rsid w:val="003E0942"/>
    <w:rsid w:val="00420716"/>
    <w:rsid w:val="00491CE8"/>
    <w:rsid w:val="004A4669"/>
    <w:rsid w:val="004B2038"/>
    <w:rsid w:val="004F5142"/>
    <w:rsid w:val="00511F38"/>
    <w:rsid w:val="00552D41"/>
    <w:rsid w:val="0059576B"/>
    <w:rsid w:val="005A3219"/>
    <w:rsid w:val="00650C38"/>
    <w:rsid w:val="00651379"/>
    <w:rsid w:val="0066666F"/>
    <w:rsid w:val="006720FA"/>
    <w:rsid w:val="006D337E"/>
    <w:rsid w:val="006F2A2D"/>
    <w:rsid w:val="0070431B"/>
    <w:rsid w:val="00711C04"/>
    <w:rsid w:val="00745338"/>
    <w:rsid w:val="00867D7C"/>
    <w:rsid w:val="008921D2"/>
    <w:rsid w:val="008B307F"/>
    <w:rsid w:val="00952373"/>
    <w:rsid w:val="009812F3"/>
    <w:rsid w:val="00987639"/>
    <w:rsid w:val="0099281F"/>
    <w:rsid w:val="00993176"/>
    <w:rsid w:val="009A04B8"/>
    <w:rsid w:val="009B4EF5"/>
    <w:rsid w:val="009C03EC"/>
    <w:rsid w:val="00A27411"/>
    <w:rsid w:val="00A3729C"/>
    <w:rsid w:val="00A466DF"/>
    <w:rsid w:val="00AA0790"/>
    <w:rsid w:val="00AC7601"/>
    <w:rsid w:val="00B177E2"/>
    <w:rsid w:val="00B25F5F"/>
    <w:rsid w:val="00B606D0"/>
    <w:rsid w:val="00B62C68"/>
    <w:rsid w:val="00BD00BE"/>
    <w:rsid w:val="00BD7325"/>
    <w:rsid w:val="00C035CD"/>
    <w:rsid w:val="00C07216"/>
    <w:rsid w:val="00C30F22"/>
    <w:rsid w:val="00CA1103"/>
    <w:rsid w:val="00CC5BC7"/>
    <w:rsid w:val="00CD5551"/>
    <w:rsid w:val="00CD6B4C"/>
    <w:rsid w:val="00D04CFB"/>
    <w:rsid w:val="00DA7811"/>
    <w:rsid w:val="00DB21C5"/>
    <w:rsid w:val="00DD2B72"/>
    <w:rsid w:val="00E06BDC"/>
    <w:rsid w:val="00E14F10"/>
    <w:rsid w:val="00E42DC8"/>
    <w:rsid w:val="00E534C9"/>
    <w:rsid w:val="00E72779"/>
    <w:rsid w:val="00E72BC4"/>
    <w:rsid w:val="00E756E9"/>
    <w:rsid w:val="00E8275A"/>
    <w:rsid w:val="00E90B53"/>
    <w:rsid w:val="00EA5217"/>
    <w:rsid w:val="00EC7BC4"/>
    <w:rsid w:val="00EE22CF"/>
    <w:rsid w:val="00EF02F7"/>
    <w:rsid w:val="00F324CC"/>
    <w:rsid w:val="00F43507"/>
    <w:rsid w:val="00F47DBB"/>
    <w:rsid w:val="00FC4062"/>
    <w:rsid w:val="00FC51AF"/>
    <w:rsid w:val="00FF1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32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D33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4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larusway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4</TotalTime>
  <Pages>2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46</cp:revision>
  <dcterms:created xsi:type="dcterms:W3CDTF">2021-09-17T23:44:00Z</dcterms:created>
  <dcterms:modified xsi:type="dcterms:W3CDTF">2021-10-15T15:12:00Z</dcterms:modified>
</cp:coreProperties>
</file>